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C13ED7" w14:textId="77777777" w:rsidR="00DB4A4D" w:rsidRDefault="00DB4A4D" w:rsidP="004B0E42">
      <w:pPr>
        <w:jc w:val="right"/>
      </w:pPr>
      <w:r>
        <w:rPr>
          <w:rFonts w:hint="eastAsia"/>
        </w:rPr>
        <w:t>修徳景観づくり協議会</w:t>
      </w:r>
      <w:r w:rsidR="004B0E42">
        <w:rPr>
          <w:rFonts w:hint="eastAsia"/>
        </w:rPr>
        <w:t>・</w:t>
      </w:r>
      <w:r>
        <w:rPr>
          <w:rFonts w:hint="eastAsia"/>
        </w:rPr>
        <w:t>様式</w:t>
      </w:r>
      <w:r w:rsidR="004B0E42">
        <w:t>1</w:t>
      </w:r>
    </w:p>
    <w:p w14:paraId="759484FC" w14:textId="77777777" w:rsidR="00DB4A4D" w:rsidRDefault="00E83685" w:rsidP="001E5DEF">
      <w:pPr>
        <w:spacing w:beforeLines="50" w:before="180" w:afterLines="50" w:after="180"/>
        <w:jc w:val="center"/>
        <w:rPr>
          <w:sz w:val="32"/>
        </w:rPr>
      </w:pPr>
      <w:r>
        <w:rPr>
          <w:rFonts w:hint="eastAsia"/>
          <w:sz w:val="32"/>
        </w:rPr>
        <w:t>景観上の工夫・配慮事項に関する提出事項</w:t>
      </w:r>
    </w:p>
    <w:p w14:paraId="5DBEB14E" w14:textId="77777777" w:rsidR="00FC6B9B" w:rsidRPr="00FC6B9B" w:rsidRDefault="00FC6B9B" w:rsidP="00FC6B9B">
      <w:pPr>
        <w:jc w:val="right"/>
        <w:rPr>
          <w:sz w:val="20"/>
          <w:szCs w:val="20"/>
        </w:rPr>
      </w:pPr>
      <w:r w:rsidRPr="00FC6B9B">
        <w:rPr>
          <w:rFonts w:hint="eastAsia"/>
          <w:sz w:val="20"/>
          <w:szCs w:val="20"/>
        </w:rPr>
        <w:t xml:space="preserve">令和　</w:t>
      </w:r>
      <w:r>
        <w:rPr>
          <w:rFonts w:hint="eastAsia"/>
          <w:sz w:val="20"/>
          <w:szCs w:val="20"/>
        </w:rPr>
        <w:t xml:space="preserve">　</w:t>
      </w:r>
      <w:r w:rsidRPr="00FC6B9B">
        <w:rPr>
          <w:rFonts w:hint="eastAsia"/>
          <w:sz w:val="20"/>
          <w:szCs w:val="20"/>
        </w:rPr>
        <w:t xml:space="preserve">年　</w:t>
      </w:r>
      <w:r>
        <w:rPr>
          <w:rFonts w:hint="eastAsia"/>
          <w:sz w:val="20"/>
          <w:szCs w:val="20"/>
        </w:rPr>
        <w:t xml:space="preserve">　</w:t>
      </w:r>
      <w:r w:rsidRPr="00FC6B9B">
        <w:rPr>
          <w:rFonts w:hint="eastAsia"/>
          <w:sz w:val="20"/>
          <w:szCs w:val="20"/>
        </w:rPr>
        <w:t>月</w:t>
      </w:r>
      <w:r>
        <w:rPr>
          <w:rFonts w:hint="eastAsia"/>
          <w:sz w:val="20"/>
          <w:szCs w:val="20"/>
        </w:rPr>
        <w:t xml:space="preserve">　</w:t>
      </w:r>
      <w:r w:rsidRPr="00FC6B9B">
        <w:rPr>
          <w:rFonts w:hint="eastAsia"/>
          <w:sz w:val="20"/>
          <w:szCs w:val="20"/>
        </w:rPr>
        <w:t xml:space="preserve">　日</w:t>
      </w:r>
    </w:p>
    <w:p w14:paraId="77A4DD9E" w14:textId="77777777" w:rsidR="00617ED6" w:rsidRPr="006A173A" w:rsidRDefault="00617ED6" w:rsidP="006A173A">
      <w:pPr>
        <w:pStyle w:val="1"/>
      </w:pPr>
      <w:r w:rsidRPr="006A173A">
        <w:t>（</w:t>
      </w:r>
      <w:r w:rsidRPr="006A173A">
        <w:rPr>
          <w:rFonts w:hint="eastAsia"/>
        </w:rPr>
        <w:t>１</w:t>
      </w:r>
      <w:r w:rsidRPr="006A173A">
        <w:t>）</w:t>
      </w:r>
      <w:r w:rsidR="001E5DEF">
        <w:rPr>
          <w:rFonts w:hint="eastAsia"/>
        </w:rPr>
        <w:t>建物の</w:t>
      </w:r>
      <w:r w:rsidRPr="006A173A">
        <w:rPr>
          <w:rFonts w:hint="eastAsia"/>
        </w:rPr>
        <w:t>概要</w:t>
      </w:r>
    </w:p>
    <w:tbl>
      <w:tblPr>
        <w:tblStyle w:val="a3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841"/>
        <w:gridCol w:w="1701"/>
        <w:gridCol w:w="7796"/>
      </w:tblGrid>
      <w:tr w:rsidR="00DB4A4D" w:rsidRPr="00125599" w14:paraId="0EA36F53" w14:textId="77777777" w:rsidTr="00FF4C8B">
        <w:trPr>
          <w:cantSplit/>
          <w:trHeight w:val="227"/>
        </w:trPr>
        <w:tc>
          <w:tcPr>
            <w:tcW w:w="841" w:type="dxa"/>
            <w:vMerge w:val="restar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AD6DFE7" w14:textId="77777777" w:rsidR="00DB4A4D" w:rsidRPr="00125599" w:rsidRDefault="00DB4A4D" w:rsidP="001E5DEF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敷地</w:t>
            </w:r>
          </w:p>
        </w:tc>
        <w:tc>
          <w:tcPr>
            <w:tcW w:w="1701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14:paraId="70584ACD" w14:textId="77777777" w:rsidR="00DB4A4D" w:rsidRPr="00125599" w:rsidRDefault="00462038" w:rsidP="001E5DEF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地名及び地番</w:t>
            </w:r>
          </w:p>
        </w:tc>
        <w:tc>
          <w:tcPr>
            <w:tcW w:w="7796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14:paraId="063A88EC" w14:textId="77777777" w:rsidR="00DB4A4D" w:rsidRPr="00125599" w:rsidRDefault="00462038" w:rsidP="001E5DEF">
            <w:pPr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 xml:space="preserve">京都市下京区　　</w:t>
            </w:r>
            <w:r w:rsidR="00FF4C8B">
              <w:rPr>
                <w:rFonts w:hint="eastAsia"/>
                <w:sz w:val="20"/>
                <w:szCs w:val="20"/>
              </w:rPr>
              <w:t xml:space="preserve">通　　る　　</w:t>
            </w:r>
            <w:r w:rsidRPr="00125599">
              <w:rPr>
                <w:rFonts w:hint="eastAsia"/>
                <w:sz w:val="20"/>
                <w:szCs w:val="20"/>
              </w:rPr>
              <w:t xml:space="preserve">　町</w:t>
            </w:r>
            <w:r w:rsidR="003343B9">
              <w:rPr>
                <w:rFonts w:hint="eastAsia"/>
                <w:sz w:val="20"/>
                <w:szCs w:val="20"/>
              </w:rPr>
              <w:t xml:space="preserve">　　番地</w:t>
            </w:r>
          </w:p>
        </w:tc>
      </w:tr>
      <w:tr w:rsidR="00DB4A4D" w:rsidRPr="00125599" w14:paraId="405FF114" w14:textId="77777777" w:rsidTr="00FF4C8B">
        <w:trPr>
          <w:cantSplit/>
          <w:trHeight w:val="227"/>
        </w:trPr>
        <w:tc>
          <w:tcPr>
            <w:tcW w:w="841" w:type="dxa"/>
            <w:vMerge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EF26F5D" w14:textId="77777777" w:rsidR="00DB4A4D" w:rsidRPr="00125599" w:rsidRDefault="00DB4A4D" w:rsidP="001E5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14:paraId="25A6FCB5" w14:textId="77777777" w:rsidR="00DB4A4D" w:rsidRPr="00125599" w:rsidRDefault="00B84532" w:rsidP="001E5DE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建築主</w:t>
            </w:r>
          </w:p>
        </w:tc>
        <w:tc>
          <w:tcPr>
            <w:tcW w:w="7796" w:type="dxa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14:paraId="12396EE5" w14:textId="77777777" w:rsidR="00DB4A4D" w:rsidRPr="00125599" w:rsidRDefault="00DB4A4D" w:rsidP="001E5DEF">
            <w:pPr>
              <w:rPr>
                <w:sz w:val="20"/>
                <w:szCs w:val="20"/>
              </w:rPr>
            </w:pPr>
          </w:p>
        </w:tc>
      </w:tr>
      <w:tr w:rsidR="00B84532" w:rsidRPr="00125599" w14:paraId="2EFF1213" w14:textId="77777777" w:rsidTr="00FF4C8B">
        <w:trPr>
          <w:cantSplit/>
          <w:trHeight w:val="227"/>
        </w:trPr>
        <w:tc>
          <w:tcPr>
            <w:tcW w:w="841" w:type="dxa"/>
            <w:vMerge w:val="restart"/>
            <w:tcBorders>
              <w:top w:val="single" w:sz="8" w:space="0" w:color="auto"/>
            </w:tcBorders>
            <w:vAlign w:val="center"/>
          </w:tcPr>
          <w:p w14:paraId="3BB05459" w14:textId="77777777" w:rsidR="00B84532" w:rsidRPr="00125599" w:rsidRDefault="00B84532" w:rsidP="001E5DE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連絡先</w:t>
            </w:r>
          </w:p>
        </w:tc>
        <w:tc>
          <w:tcPr>
            <w:tcW w:w="1701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14:paraId="76A0AA21" w14:textId="77777777" w:rsidR="00B84532" w:rsidRPr="00125599" w:rsidRDefault="00B84532" w:rsidP="001E5DE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設計事務所</w:t>
            </w:r>
          </w:p>
        </w:tc>
        <w:tc>
          <w:tcPr>
            <w:tcW w:w="7796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14:paraId="0CAB9EFD" w14:textId="77777777" w:rsidR="00B84532" w:rsidRPr="00125599" w:rsidRDefault="00B84532" w:rsidP="001E5DEF">
            <w:pPr>
              <w:rPr>
                <w:sz w:val="20"/>
                <w:szCs w:val="20"/>
              </w:rPr>
            </w:pPr>
          </w:p>
        </w:tc>
      </w:tr>
      <w:tr w:rsidR="00B84532" w:rsidRPr="00125599" w14:paraId="11E7CBD9" w14:textId="77777777" w:rsidTr="00FF4C8B">
        <w:trPr>
          <w:cantSplit/>
          <w:trHeight w:val="227"/>
        </w:trPr>
        <w:tc>
          <w:tcPr>
            <w:tcW w:w="841" w:type="dxa"/>
            <w:vMerge/>
            <w:vAlign w:val="center"/>
          </w:tcPr>
          <w:p w14:paraId="0A65254B" w14:textId="77777777" w:rsidR="00B84532" w:rsidRPr="00125599" w:rsidRDefault="00B84532" w:rsidP="001E5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5545F2C" w14:textId="77777777" w:rsidR="00B84532" w:rsidRPr="00125599" w:rsidRDefault="00B84532" w:rsidP="001E5DE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設計担当者</w:t>
            </w:r>
          </w:p>
        </w:tc>
        <w:tc>
          <w:tcPr>
            <w:tcW w:w="7796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0D40C46" w14:textId="77777777" w:rsidR="00B84532" w:rsidRPr="00125599" w:rsidRDefault="00B84532" w:rsidP="001E5DEF">
            <w:pPr>
              <w:rPr>
                <w:sz w:val="20"/>
                <w:szCs w:val="20"/>
              </w:rPr>
            </w:pPr>
          </w:p>
        </w:tc>
      </w:tr>
      <w:tr w:rsidR="00B84532" w:rsidRPr="00125599" w14:paraId="7C1EAE43" w14:textId="77777777" w:rsidTr="00FF4C8B">
        <w:trPr>
          <w:cantSplit/>
          <w:trHeight w:val="227"/>
        </w:trPr>
        <w:tc>
          <w:tcPr>
            <w:tcW w:w="841" w:type="dxa"/>
            <w:vMerge/>
            <w:vAlign w:val="center"/>
          </w:tcPr>
          <w:p w14:paraId="04840566" w14:textId="77777777" w:rsidR="00B84532" w:rsidRPr="00125599" w:rsidRDefault="00B84532" w:rsidP="001E5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dashSmallGap" w:sz="4" w:space="0" w:color="auto"/>
            </w:tcBorders>
            <w:vAlign w:val="center"/>
          </w:tcPr>
          <w:p w14:paraId="57CFCB0F" w14:textId="77777777" w:rsidR="00B84532" w:rsidRPr="00125599" w:rsidRDefault="00B84532" w:rsidP="001E5DE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電話番号</w:t>
            </w:r>
          </w:p>
        </w:tc>
        <w:tc>
          <w:tcPr>
            <w:tcW w:w="7796" w:type="dxa"/>
            <w:tcBorders>
              <w:top w:val="dashSmallGap" w:sz="4" w:space="0" w:color="auto"/>
            </w:tcBorders>
            <w:vAlign w:val="center"/>
          </w:tcPr>
          <w:p w14:paraId="59ADD058" w14:textId="77777777" w:rsidR="00B84532" w:rsidRPr="00125599" w:rsidRDefault="00B84532" w:rsidP="001E5DEF">
            <w:pPr>
              <w:rPr>
                <w:sz w:val="20"/>
                <w:szCs w:val="20"/>
              </w:rPr>
            </w:pPr>
          </w:p>
        </w:tc>
      </w:tr>
      <w:tr w:rsidR="00FF4C8B" w:rsidRPr="00125599" w14:paraId="4E5E3F52" w14:textId="77777777" w:rsidTr="00FF4C8B">
        <w:trPr>
          <w:cantSplit/>
          <w:trHeight w:val="227"/>
        </w:trPr>
        <w:tc>
          <w:tcPr>
            <w:tcW w:w="841" w:type="dxa"/>
            <w:vMerge w:val="restart"/>
            <w:vAlign w:val="center"/>
          </w:tcPr>
          <w:p w14:paraId="40102891" w14:textId="77777777" w:rsidR="00FF4C8B" w:rsidRPr="00125599" w:rsidRDefault="00FF4C8B" w:rsidP="001E5DE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建物</w:t>
            </w:r>
          </w:p>
        </w:tc>
        <w:tc>
          <w:tcPr>
            <w:tcW w:w="1701" w:type="dxa"/>
            <w:tcBorders>
              <w:bottom w:val="dashSmallGap" w:sz="4" w:space="0" w:color="auto"/>
            </w:tcBorders>
            <w:vAlign w:val="center"/>
          </w:tcPr>
          <w:p w14:paraId="46F10FA1" w14:textId="77777777" w:rsidR="00FF4C8B" w:rsidRDefault="00FF4C8B" w:rsidP="001E5DE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用途</w:t>
            </w:r>
          </w:p>
        </w:tc>
        <w:tc>
          <w:tcPr>
            <w:tcW w:w="7796" w:type="dxa"/>
            <w:tcBorders>
              <w:bottom w:val="dashSmallGap" w:sz="4" w:space="0" w:color="auto"/>
            </w:tcBorders>
            <w:vAlign w:val="center"/>
          </w:tcPr>
          <w:p w14:paraId="28F15BDF" w14:textId="77777777" w:rsidR="00FF4C8B" w:rsidRPr="00125599" w:rsidRDefault="00FF4C8B" w:rsidP="001E5DEF">
            <w:pPr>
              <w:rPr>
                <w:sz w:val="20"/>
                <w:szCs w:val="20"/>
              </w:rPr>
            </w:pPr>
          </w:p>
        </w:tc>
      </w:tr>
      <w:tr w:rsidR="00FF4C8B" w:rsidRPr="00125599" w14:paraId="4F2CF692" w14:textId="77777777" w:rsidTr="00FF4C8B">
        <w:trPr>
          <w:cantSplit/>
          <w:trHeight w:val="227"/>
        </w:trPr>
        <w:tc>
          <w:tcPr>
            <w:tcW w:w="841" w:type="dxa"/>
            <w:vMerge/>
            <w:vAlign w:val="center"/>
          </w:tcPr>
          <w:p w14:paraId="10B0074E" w14:textId="77777777" w:rsidR="00FF4C8B" w:rsidRPr="00125599" w:rsidRDefault="00FF4C8B" w:rsidP="001E5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C14FEFF" w14:textId="77777777" w:rsidR="00FF4C8B" w:rsidRDefault="00FF4C8B" w:rsidP="001E5DE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階数／高さ</w:t>
            </w:r>
          </w:p>
        </w:tc>
        <w:tc>
          <w:tcPr>
            <w:tcW w:w="7796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C87574C" w14:textId="77777777" w:rsidR="00FF4C8B" w:rsidRPr="00125599" w:rsidRDefault="00FF4C8B" w:rsidP="001E5DEF">
            <w:pPr>
              <w:rPr>
                <w:sz w:val="20"/>
                <w:szCs w:val="20"/>
              </w:rPr>
            </w:pPr>
          </w:p>
        </w:tc>
      </w:tr>
      <w:tr w:rsidR="00FF4C8B" w:rsidRPr="00125599" w14:paraId="47797BEC" w14:textId="77777777" w:rsidTr="00FF4C8B">
        <w:trPr>
          <w:cantSplit/>
          <w:trHeight w:val="227"/>
        </w:trPr>
        <w:tc>
          <w:tcPr>
            <w:tcW w:w="841" w:type="dxa"/>
            <w:vMerge/>
            <w:vAlign w:val="center"/>
          </w:tcPr>
          <w:p w14:paraId="0AFC1177" w14:textId="77777777" w:rsidR="00FF4C8B" w:rsidRPr="00125599" w:rsidRDefault="00FF4C8B" w:rsidP="001E5D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dashSmallGap" w:sz="4" w:space="0" w:color="auto"/>
            </w:tcBorders>
            <w:vAlign w:val="center"/>
          </w:tcPr>
          <w:p w14:paraId="0336AE38" w14:textId="77777777" w:rsidR="00FF4C8B" w:rsidRDefault="00FF4C8B" w:rsidP="001E5DE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構造</w:t>
            </w:r>
          </w:p>
        </w:tc>
        <w:tc>
          <w:tcPr>
            <w:tcW w:w="7796" w:type="dxa"/>
            <w:tcBorders>
              <w:top w:val="dashSmallGap" w:sz="4" w:space="0" w:color="auto"/>
            </w:tcBorders>
            <w:vAlign w:val="center"/>
          </w:tcPr>
          <w:p w14:paraId="63C63F5B" w14:textId="77777777" w:rsidR="00FF4C8B" w:rsidRPr="00125599" w:rsidRDefault="00FF4C8B" w:rsidP="001E5DEF">
            <w:pPr>
              <w:rPr>
                <w:sz w:val="20"/>
                <w:szCs w:val="20"/>
              </w:rPr>
            </w:pPr>
          </w:p>
        </w:tc>
      </w:tr>
    </w:tbl>
    <w:p w14:paraId="1A93F2DD" w14:textId="77777777" w:rsidR="00DB4A4D" w:rsidRDefault="00DB4A4D">
      <w:pPr>
        <w:rPr>
          <w:sz w:val="20"/>
          <w:szCs w:val="20"/>
        </w:rPr>
      </w:pPr>
    </w:p>
    <w:p w14:paraId="38D8D1DE" w14:textId="77777777" w:rsidR="00FF4C8B" w:rsidRPr="00125599" w:rsidRDefault="00FF4C8B">
      <w:pPr>
        <w:rPr>
          <w:sz w:val="20"/>
          <w:szCs w:val="20"/>
        </w:rPr>
      </w:pPr>
    </w:p>
    <w:p w14:paraId="70F7F35C" w14:textId="77777777" w:rsidR="00617ED6" w:rsidRPr="00125599" w:rsidRDefault="00617ED6" w:rsidP="006A173A">
      <w:pPr>
        <w:pStyle w:val="1"/>
      </w:pPr>
      <w:r w:rsidRPr="00125599">
        <w:rPr>
          <w:rFonts w:hint="eastAsia"/>
        </w:rPr>
        <w:t>（２）</w:t>
      </w:r>
      <w:r w:rsidR="00E83685">
        <w:rPr>
          <w:rFonts w:hint="eastAsia"/>
        </w:rPr>
        <w:t>景観上の工夫と配慮事項</w:t>
      </w:r>
    </w:p>
    <w:tbl>
      <w:tblPr>
        <w:tblStyle w:val="a3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1555"/>
        <w:gridCol w:w="1842"/>
        <w:gridCol w:w="6941"/>
      </w:tblGrid>
      <w:tr w:rsidR="00F42768" w:rsidRPr="00B84532" w14:paraId="3748F5E1" w14:textId="77777777" w:rsidTr="00F42768">
        <w:tc>
          <w:tcPr>
            <w:tcW w:w="1555" w:type="dxa"/>
            <w:shd w:val="clear" w:color="auto" w:fill="auto"/>
            <w:vAlign w:val="center"/>
          </w:tcPr>
          <w:p w14:paraId="733FF5B9" w14:textId="77777777" w:rsidR="00F42768" w:rsidRDefault="00F42768" w:rsidP="00B84532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カテゴリー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7C2AA39" w14:textId="77777777" w:rsidR="00F42768" w:rsidRDefault="00F42768" w:rsidP="00B84532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景観</w:t>
            </w:r>
          </w:p>
        </w:tc>
        <w:tc>
          <w:tcPr>
            <w:tcW w:w="6941" w:type="dxa"/>
            <w:shd w:val="clear" w:color="auto" w:fill="auto"/>
          </w:tcPr>
          <w:p w14:paraId="02093BD4" w14:textId="77777777" w:rsidR="00F42768" w:rsidRDefault="00F42768" w:rsidP="00F42768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配慮事項</w:t>
            </w:r>
          </w:p>
        </w:tc>
      </w:tr>
      <w:tr w:rsidR="001E5DEF" w:rsidRPr="00B84532" w14:paraId="4DCF81EC" w14:textId="77777777" w:rsidTr="00FC6B9B">
        <w:tc>
          <w:tcPr>
            <w:tcW w:w="1555" w:type="dxa"/>
            <w:shd w:val="clear" w:color="auto" w:fill="E7E6E6" w:themeFill="background2"/>
            <w:vAlign w:val="center"/>
          </w:tcPr>
          <w:p w14:paraId="050D859F" w14:textId="77777777" w:rsidR="001E5DEF" w:rsidRPr="00B84532" w:rsidRDefault="001E5DEF" w:rsidP="00B84532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&lt;</w:t>
            </w:r>
            <w:r>
              <w:rPr>
                <w:rFonts w:hint="eastAsia"/>
                <w:sz w:val="20"/>
                <w:szCs w:val="20"/>
              </w:rPr>
              <w:t>記入例</w:t>
            </w:r>
            <w:r>
              <w:rPr>
                <w:rFonts w:hint="eastAsia"/>
                <w:sz w:val="20"/>
                <w:szCs w:val="20"/>
              </w:rPr>
              <w:t>&gt;</w:t>
            </w:r>
          </w:p>
        </w:tc>
        <w:tc>
          <w:tcPr>
            <w:tcW w:w="1842" w:type="dxa"/>
            <w:shd w:val="clear" w:color="auto" w:fill="E7E6E6" w:themeFill="background2"/>
            <w:vAlign w:val="center"/>
          </w:tcPr>
          <w:p w14:paraId="72CBD6D0" w14:textId="77777777" w:rsidR="001E5DEF" w:rsidRPr="00B84532" w:rsidRDefault="001E5DEF" w:rsidP="00B84532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壁面位置</w:t>
            </w:r>
          </w:p>
        </w:tc>
        <w:tc>
          <w:tcPr>
            <w:tcW w:w="6941" w:type="dxa"/>
            <w:shd w:val="clear" w:color="auto" w:fill="E7E6E6" w:themeFill="background2"/>
          </w:tcPr>
          <w:p w14:paraId="10FCD04B" w14:textId="77777777" w:rsidR="001E5DEF" w:rsidRPr="00B84532" w:rsidRDefault="001E5DEF" w:rsidP="001E5DEF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本計画では、駐車場を設置するため、建物はセットバックしている。しかし、隣接する建物同士の連続性を維持するために、門扉を設置する計画である。</w:t>
            </w:r>
          </w:p>
        </w:tc>
      </w:tr>
      <w:tr w:rsidR="00E83685" w:rsidRPr="00B84532" w14:paraId="46202ADA" w14:textId="77777777" w:rsidTr="00975AB4">
        <w:tc>
          <w:tcPr>
            <w:tcW w:w="1555" w:type="dxa"/>
            <w:vMerge w:val="restart"/>
            <w:vAlign w:val="center"/>
          </w:tcPr>
          <w:p w14:paraId="2CB808D0" w14:textId="77777777" w:rsidR="00E83685" w:rsidRPr="00B84532" w:rsidRDefault="00E83685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通りの景観</w:t>
            </w:r>
          </w:p>
        </w:tc>
        <w:tc>
          <w:tcPr>
            <w:tcW w:w="1842" w:type="dxa"/>
            <w:tcBorders>
              <w:bottom w:val="dashed" w:sz="4" w:space="0" w:color="auto"/>
            </w:tcBorders>
            <w:vAlign w:val="center"/>
          </w:tcPr>
          <w:p w14:paraId="2B36D161" w14:textId="77777777" w:rsidR="00E83685" w:rsidRPr="00B84532" w:rsidRDefault="00E83685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壁面位置</w:t>
            </w:r>
          </w:p>
        </w:tc>
        <w:tc>
          <w:tcPr>
            <w:tcW w:w="6941" w:type="dxa"/>
            <w:tcBorders>
              <w:bottom w:val="dashed" w:sz="4" w:space="0" w:color="auto"/>
            </w:tcBorders>
          </w:tcPr>
          <w:p w14:paraId="710B4A74" w14:textId="77777777" w:rsidR="00E83685" w:rsidRPr="00B84532" w:rsidRDefault="00E83685" w:rsidP="00B84532">
            <w:pPr>
              <w:rPr>
                <w:sz w:val="20"/>
                <w:szCs w:val="20"/>
              </w:rPr>
            </w:pPr>
          </w:p>
          <w:p w14:paraId="59344AA3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E83685" w:rsidRPr="00B84532" w14:paraId="266284B9" w14:textId="77777777" w:rsidTr="00975AB4">
        <w:tc>
          <w:tcPr>
            <w:tcW w:w="1555" w:type="dxa"/>
            <w:vMerge/>
            <w:vAlign w:val="center"/>
          </w:tcPr>
          <w:p w14:paraId="5B18CCA7" w14:textId="77777777" w:rsidR="00E83685" w:rsidRPr="00B84532" w:rsidRDefault="00E83685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1700C3D" w14:textId="77777777" w:rsidR="00E83685" w:rsidRPr="00B84532" w:rsidRDefault="00E83685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外壁</w:t>
            </w:r>
          </w:p>
        </w:tc>
        <w:tc>
          <w:tcPr>
            <w:tcW w:w="6941" w:type="dxa"/>
            <w:tcBorders>
              <w:top w:val="dashed" w:sz="4" w:space="0" w:color="auto"/>
              <w:bottom w:val="dashed" w:sz="4" w:space="0" w:color="auto"/>
            </w:tcBorders>
          </w:tcPr>
          <w:p w14:paraId="22927DBE" w14:textId="77777777" w:rsidR="00E83685" w:rsidRPr="00B84532" w:rsidRDefault="00E83685" w:rsidP="00B84532">
            <w:pPr>
              <w:rPr>
                <w:sz w:val="20"/>
                <w:szCs w:val="20"/>
              </w:rPr>
            </w:pPr>
          </w:p>
          <w:p w14:paraId="68EEA5FB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E83685" w:rsidRPr="00B84532" w14:paraId="35ECC3E0" w14:textId="77777777" w:rsidTr="00975AB4">
        <w:tc>
          <w:tcPr>
            <w:tcW w:w="1555" w:type="dxa"/>
            <w:vMerge/>
            <w:vAlign w:val="center"/>
          </w:tcPr>
          <w:p w14:paraId="2C8A6E52" w14:textId="77777777" w:rsidR="00E83685" w:rsidRPr="00B84532" w:rsidRDefault="00E83685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5B713B5" w14:textId="77777777" w:rsidR="00E83685" w:rsidRPr="00B84532" w:rsidRDefault="00E83685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地表面</w:t>
            </w:r>
          </w:p>
        </w:tc>
        <w:tc>
          <w:tcPr>
            <w:tcW w:w="6941" w:type="dxa"/>
            <w:tcBorders>
              <w:top w:val="dashed" w:sz="4" w:space="0" w:color="auto"/>
              <w:bottom w:val="dashed" w:sz="4" w:space="0" w:color="auto"/>
            </w:tcBorders>
          </w:tcPr>
          <w:p w14:paraId="6B7BF160" w14:textId="77777777" w:rsidR="00E83685" w:rsidRPr="00B84532" w:rsidRDefault="00E83685" w:rsidP="00B84532">
            <w:pPr>
              <w:rPr>
                <w:sz w:val="20"/>
                <w:szCs w:val="20"/>
              </w:rPr>
            </w:pPr>
          </w:p>
          <w:p w14:paraId="0CE7DBED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E83685" w:rsidRPr="00B84532" w14:paraId="47EC64EC" w14:textId="77777777" w:rsidTr="00975AB4">
        <w:tc>
          <w:tcPr>
            <w:tcW w:w="1555" w:type="dxa"/>
            <w:vMerge/>
            <w:vAlign w:val="center"/>
          </w:tcPr>
          <w:p w14:paraId="57234BBB" w14:textId="77777777" w:rsidR="00E83685" w:rsidRPr="00B84532" w:rsidRDefault="00E83685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</w:tcBorders>
            <w:vAlign w:val="center"/>
          </w:tcPr>
          <w:p w14:paraId="001D193B" w14:textId="77777777" w:rsidR="00E83685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屋根</w:t>
            </w:r>
          </w:p>
        </w:tc>
        <w:tc>
          <w:tcPr>
            <w:tcW w:w="6941" w:type="dxa"/>
            <w:tcBorders>
              <w:top w:val="dashed" w:sz="4" w:space="0" w:color="auto"/>
            </w:tcBorders>
          </w:tcPr>
          <w:p w14:paraId="775DAD2B" w14:textId="77777777" w:rsidR="00E83685" w:rsidRPr="00B84532" w:rsidRDefault="00E83685" w:rsidP="00B84532">
            <w:pPr>
              <w:rPr>
                <w:sz w:val="20"/>
                <w:szCs w:val="20"/>
              </w:rPr>
            </w:pPr>
          </w:p>
          <w:p w14:paraId="5FC9486D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B84532" w:rsidRPr="00B84532" w14:paraId="70B9ADFC" w14:textId="77777777" w:rsidTr="00975AB4">
        <w:tc>
          <w:tcPr>
            <w:tcW w:w="1555" w:type="dxa"/>
            <w:vMerge w:val="restart"/>
            <w:vAlign w:val="center"/>
          </w:tcPr>
          <w:p w14:paraId="52E89E14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建物細部の</w:t>
            </w:r>
          </w:p>
          <w:p w14:paraId="41055822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デザイン</w:t>
            </w:r>
          </w:p>
        </w:tc>
        <w:tc>
          <w:tcPr>
            <w:tcW w:w="1842" w:type="dxa"/>
            <w:tcBorders>
              <w:bottom w:val="dashed" w:sz="4" w:space="0" w:color="auto"/>
            </w:tcBorders>
            <w:vAlign w:val="center"/>
          </w:tcPr>
          <w:p w14:paraId="0512D54A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窓</w:t>
            </w:r>
          </w:p>
        </w:tc>
        <w:tc>
          <w:tcPr>
            <w:tcW w:w="6941" w:type="dxa"/>
            <w:tcBorders>
              <w:bottom w:val="dashed" w:sz="4" w:space="0" w:color="auto"/>
            </w:tcBorders>
          </w:tcPr>
          <w:p w14:paraId="3E8D2F8E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  <w:p w14:paraId="496632DA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B84532" w:rsidRPr="00B84532" w14:paraId="6153F3A5" w14:textId="77777777" w:rsidTr="00975AB4">
        <w:tc>
          <w:tcPr>
            <w:tcW w:w="1555" w:type="dxa"/>
            <w:vMerge/>
            <w:vAlign w:val="center"/>
          </w:tcPr>
          <w:p w14:paraId="1E547FC1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AB5D579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軒裏</w:t>
            </w:r>
          </w:p>
        </w:tc>
        <w:tc>
          <w:tcPr>
            <w:tcW w:w="6941" w:type="dxa"/>
            <w:tcBorders>
              <w:top w:val="dashed" w:sz="4" w:space="0" w:color="auto"/>
              <w:bottom w:val="dashed" w:sz="4" w:space="0" w:color="auto"/>
            </w:tcBorders>
          </w:tcPr>
          <w:p w14:paraId="1CCB4BF1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  <w:p w14:paraId="3E2D0CE1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B84532" w:rsidRPr="00B84532" w14:paraId="6E079639" w14:textId="77777777" w:rsidTr="00975AB4">
        <w:tc>
          <w:tcPr>
            <w:tcW w:w="1555" w:type="dxa"/>
            <w:vMerge/>
            <w:vAlign w:val="center"/>
          </w:tcPr>
          <w:p w14:paraId="6CB6EDF6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</w:tcBorders>
            <w:vAlign w:val="center"/>
          </w:tcPr>
          <w:p w14:paraId="40D3DB39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シャッター</w:t>
            </w:r>
          </w:p>
        </w:tc>
        <w:tc>
          <w:tcPr>
            <w:tcW w:w="6941" w:type="dxa"/>
            <w:tcBorders>
              <w:top w:val="dashed" w:sz="4" w:space="0" w:color="auto"/>
            </w:tcBorders>
          </w:tcPr>
          <w:p w14:paraId="1A8DE011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  <w:p w14:paraId="4FD9B528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B84532" w:rsidRPr="00B84532" w14:paraId="4BD1BBE2" w14:textId="77777777" w:rsidTr="00975AB4">
        <w:tc>
          <w:tcPr>
            <w:tcW w:w="1555" w:type="dxa"/>
            <w:vMerge w:val="restart"/>
            <w:vAlign w:val="center"/>
          </w:tcPr>
          <w:p w14:paraId="341AE89E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隣接する建物への配慮</w:t>
            </w:r>
          </w:p>
        </w:tc>
        <w:tc>
          <w:tcPr>
            <w:tcW w:w="1842" w:type="dxa"/>
            <w:tcBorders>
              <w:bottom w:val="dashed" w:sz="4" w:space="0" w:color="auto"/>
            </w:tcBorders>
            <w:vAlign w:val="center"/>
          </w:tcPr>
          <w:p w14:paraId="075ABC0F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空調</w:t>
            </w:r>
            <w:r w:rsidR="00FF4C8B">
              <w:rPr>
                <w:rFonts w:hint="eastAsia"/>
                <w:sz w:val="20"/>
                <w:szCs w:val="20"/>
              </w:rPr>
              <w:t>・設備</w:t>
            </w:r>
            <w:r w:rsidRPr="00B84532">
              <w:rPr>
                <w:rFonts w:hint="eastAsia"/>
                <w:sz w:val="20"/>
                <w:szCs w:val="20"/>
              </w:rPr>
              <w:t>機器</w:t>
            </w:r>
          </w:p>
        </w:tc>
        <w:tc>
          <w:tcPr>
            <w:tcW w:w="6941" w:type="dxa"/>
            <w:tcBorders>
              <w:bottom w:val="dashed" w:sz="4" w:space="0" w:color="auto"/>
            </w:tcBorders>
          </w:tcPr>
          <w:p w14:paraId="3EED49F1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  <w:p w14:paraId="303A68C3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B84532" w:rsidRPr="00B84532" w14:paraId="3F51C58B" w14:textId="77777777" w:rsidTr="00975AB4">
        <w:tc>
          <w:tcPr>
            <w:tcW w:w="1555" w:type="dxa"/>
            <w:vMerge/>
            <w:vAlign w:val="center"/>
          </w:tcPr>
          <w:p w14:paraId="4821AC09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ED1B46E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窓の位置</w:t>
            </w:r>
          </w:p>
        </w:tc>
        <w:tc>
          <w:tcPr>
            <w:tcW w:w="6941" w:type="dxa"/>
            <w:tcBorders>
              <w:top w:val="dashed" w:sz="4" w:space="0" w:color="auto"/>
              <w:bottom w:val="dashed" w:sz="4" w:space="0" w:color="auto"/>
            </w:tcBorders>
          </w:tcPr>
          <w:p w14:paraId="5E03ADA9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  <w:p w14:paraId="4E2A1418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B84532" w:rsidRPr="00B84532" w14:paraId="722940AD" w14:textId="77777777" w:rsidTr="00975AB4">
        <w:tc>
          <w:tcPr>
            <w:tcW w:w="1555" w:type="dxa"/>
            <w:vMerge/>
            <w:vAlign w:val="center"/>
          </w:tcPr>
          <w:p w14:paraId="3F1443C2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</w:tcBorders>
            <w:vAlign w:val="center"/>
          </w:tcPr>
          <w:p w14:paraId="0778304A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建物間の地表</w:t>
            </w:r>
          </w:p>
        </w:tc>
        <w:tc>
          <w:tcPr>
            <w:tcW w:w="6941" w:type="dxa"/>
            <w:tcBorders>
              <w:top w:val="dashed" w:sz="4" w:space="0" w:color="auto"/>
            </w:tcBorders>
          </w:tcPr>
          <w:p w14:paraId="28E12CF3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  <w:p w14:paraId="6186243E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B84532" w:rsidRPr="00B84532" w14:paraId="26C2C1EC" w14:textId="77777777" w:rsidTr="00B84532">
        <w:tc>
          <w:tcPr>
            <w:tcW w:w="1555" w:type="dxa"/>
            <w:vMerge/>
            <w:vAlign w:val="center"/>
          </w:tcPr>
          <w:p w14:paraId="33A32B1A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15B960D6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建物間の防犯</w:t>
            </w:r>
          </w:p>
        </w:tc>
        <w:tc>
          <w:tcPr>
            <w:tcW w:w="6941" w:type="dxa"/>
          </w:tcPr>
          <w:p w14:paraId="03C4A3CC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  <w:p w14:paraId="29CC8979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B84532" w:rsidRPr="00B84532" w14:paraId="59E42D76" w14:textId="77777777" w:rsidTr="00975AB4">
        <w:tc>
          <w:tcPr>
            <w:tcW w:w="1555" w:type="dxa"/>
            <w:vMerge w:val="restart"/>
            <w:vAlign w:val="center"/>
          </w:tcPr>
          <w:p w14:paraId="189641D8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暮らしの景観</w:t>
            </w:r>
          </w:p>
        </w:tc>
        <w:tc>
          <w:tcPr>
            <w:tcW w:w="1842" w:type="dxa"/>
            <w:tcBorders>
              <w:bottom w:val="dashed" w:sz="4" w:space="0" w:color="auto"/>
            </w:tcBorders>
            <w:vAlign w:val="center"/>
          </w:tcPr>
          <w:p w14:paraId="5768BD68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植栽</w:t>
            </w:r>
          </w:p>
        </w:tc>
        <w:tc>
          <w:tcPr>
            <w:tcW w:w="6941" w:type="dxa"/>
            <w:tcBorders>
              <w:bottom w:val="dashed" w:sz="4" w:space="0" w:color="auto"/>
            </w:tcBorders>
          </w:tcPr>
          <w:p w14:paraId="683712A0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  <w:p w14:paraId="23D267C8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B84532" w:rsidRPr="00B84532" w14:paraId="38A8399A" w14:textId="77777777" w:rsidTr="00975AB4">
        <w:tc>
          <w:tcPr>
            <w:tcW w:w="1555" w:type="dxa"/>
            <w:vMerge/>
            <w:vAlign w:val="center"/>
          </w:tcPr>
          <w:p w14:paraId="21B0DE7D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95413FD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照明</w:t>
            </w:r>
          </w:p>
        </w:tc>
        <w:tc>
          <w:tcPr>
            <w:tcW w:w="6941" w:type="dxa"/>
            <w:tcBorders>
              <w:top w:val="dashed" w:sz="4" w:space="0" w:color="auto"/>
              <w:bottom w:val="dashed" w:sz="4" w:space="0" w:color="auto"/>
            </w:tcBorders>
          </w:tcPr>
          <w:p w14:paraId="498F9BB0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  <w:p w14:paraId="2554936B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B84532" w:rsidRPr="00B84532" w14:paraId="691BB766" w14:textId="77777777" w:rsidTr="00975AB4">
        <w:tc>
          <w:tcPr>
            <w:tcW w:w="1555" w:type="dxa"/>
            <w:vMerge/>
            <w:vAlign w:val="center"/>
          </w:tcPr>
          <w:p w14:paraId="28B69899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008DC49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ダストボックス</w:t>
            </w:r>
          </w:p>
        </w:tc>
        <w:tc>
          <w:tcPr>
            <w:tcW w:w="6941" w:type="dxa"/>
            <w:tcBorders>
              <w:top w:val="dashed" w:sz="4" w:space="0" w:color="auto"/>
              <w:bottom w:val="dashed" w:sz="4" w:space="0" w:color="auto"/>
            </w:tcBorders>
          </w:tcPr>
          <w:p w14:paraId="6EF7808F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  <w:p w14:paraId="280BD5F4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B84532" w:rsidRPr="00B84532" w14:paraId="53119EF3" w14:textId="77777777" w:rsidTr="00975AB4">
        <w:tc>
          <w:tcPr>
            <w:tcW w:w="1555" w:type="dxa"/>
            <w:vMerge/>
            <w:vAlign w:val="center"/>
          </w:tcPr>
          <w:p w14:paraId="6757A203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</w:tcBorders>
            <w:vAlign w:val="center"/>
          </w:tcPr>
          <w:p w14:paraId="27EF44C1" w14:textId="77777777" w:rsidR="00B84532" w:rsidRPr="00B84532" w:rsidRDefault="00B84532" w:rsidP="00B84532">
            <w:pPr>
              <w:jc w:val="center"/>
              <w:rPr>
                <w:sz w:val="20"/>
                <w:szCs w:val="20"/>
              </w:rPr>
            </w:pPr>
            <w:r w:rsidRPr="00B84532">
              <w:rPr>
                <w:rFonts w:hint="eastAsia"/>
                <w:sz w:val="20"/>
                <w:szCs w:val="20"/>
              </w:rPr>
              <w:t>看板</w:t>
            </w:r>
          </w:p>
        </w:tc>
        <w:tc>
          <w:tcPr>
            <w:tcW w:w="6941" w:type="dxa"/>
            <w:tcBorders>
              <w:top w:val="dashed" w:sz="4" w:space="0" w:color="auto"/>
            </w:tcBorders>
          </w:tcPr>
          <w:p w14:paraId="212D56AA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  <w:p w14:paraId="63627439" w14:textId="77777777" w:rsidR="00B84532" w:rsidRPr="00B84532" w:rsidRDefault="00B84532" w:rsidP="00B84532">
            <w:pPr>
              <w:rPr>
                <w:sz w:val="20"/>
                <w:szCs w:val="20"/>
              </w:rPr>
            </w:pPr>
          </w:p>
        </w:tc>
      </w:tr>
      <w:tr w:rsidR="00975AB4" w:rsidRPr="00B84532" w14:paraId="0F7653A5" w14:textId="77777777" w:rsidTr="00975AB4">
        <w:tc>
          <w:tcPr>
            <w:tcW w:w="1555" w:type="dxa"/>
            <w:vMerge w:val="restart"/>
            <w:vAlign w:val="center"/>
          </w:tcPr>
          <w:p w14:paraId="660BADDC" w14:textId="77777777" w:rsidR="00975AB4" w:rsidRPr="00B84532" w:rsidRDefault="00975AB4" w:rsidP="00B84532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町内会</w:t>
            </w:r>
          </w:p>
        </w:tc>
        <w:tc>
          <w:tcPr>
            <w:tcW w:w="1842" w:type="dxa"/>
            <w:tcBorders>
              <w:bottom w:val="dashed" w:sz="4" w:space="0" w:color="auto"/>
            </w:tcBorders>
            <w:vAlign w:val="center"/>
          </w:tcPr>
          <w:p w14:paraId="6919CC1A" w14:textId="77777777" w:rsidR="00975AB4" w:rsidRPr="00B84532" w:rsidRDefault="00975AB4" w:rsidP="00B84532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町内会への加入</w:t>
            </w:r>
          </w:p>
        </w:tc>
        <w:tc>
          <w:tcPr>
            <w:tcW w:w="6941" w:type="dxa"/>
            <w:tcBorders>
              <w:bottom w:val="dashed" w:sz="4" w:space="0" w:color="auto"/>
            </w:tcBorders>
          </w:tcPr>
          <w:p w14:paraId="1DB7F2F7" w14:textId="77777777" w:rsidR="00975AB4" w:rsidRDefault="00975AB4" w:rsidP="00B84532">
            <w:pPr>
              <w:rPr>
                <w:sz w:val="20"/>
                <w:szCs w:val="20"/>
              </w:rPr>
            </w:pPr>
          </w:p>
          <w:p w14:paraId="34F0A853" w14:textId="77777777" w:rsidR="00975AB4" w:rsidRPr="00B84532" w:rsidRDefault="00975AB4" w:rsidP="00B84532">
            <w:pPr>
              <w:rPr>
                <w:sz w:val="20"/>
                <w:szCs w:val="20"/>
              </w:rPr>
            </w:pPr>
          </w:p>
        </w:tc>
      </w:tr>
      <w:tr w:rsidR="00975AB4" w:rsidRPr="00B84532" w14:paraId="424AC161" w14:textId="77777777" w:rsidTr="00FF4C8B">
        <w:tc>
          <w:tcPr>
            <w:tcW w:w="1555" w:type="dxa"/>
            <w:vMerge/>
            <w:vAlign w:val="center"/>
          </w:tcPr>
          <w:p w14:paraId="49738C1A" w14:textId="77777777" w:rsidR="00975AB4" w:rsidRPr="00B84532" w:rsidRDefault="00975AB4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  <w:bottom w:val="single" w:sz="4" w:space="0" w:color="auto"/>
            </w:tcBorders>
            <w:vAlign w:val="center"/>
          </w:tcPr>
          <w:p w14:paraId="70D28CE5" w14:textId="77777777" w:rsidR="00975AB4" w:rsidRDefault="00975AB4" w:rsidP="00B84532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協定書の締結</w:t>
            </w:r>
          </w:p>
          <w:p w14:paraId="58742A05" w14:textId="77777777" w:rsidR="004B0E42" w:rsidRPr="00B84532" w:rsidRDefault="004B0E42" w:rsidP="00B84532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※共同住宅・宿泊施設の場合のみ</w:t>
            </w:r>
          </w:p>
        </w:tc>
        <w:tc>
          <w:tcPr>
            <w:tcW w:w="6941" w:type="dxa"/>
            <w:tcBorders>
              <w:top w:val="dashed" w:sz="4" w:space="0" w:color="auto"/>
              <w:bottom w:val="single" w:sz="4" w:space="0" w:color="auto"/>
            </w:tcBorders>
          </w:tcPr>
          <w:p w14:paraId="7B7CF354" w14:textId="77777777" w:rsidR="00975AB4" w:rsidRDefault="00975AB4" w:rsidP="00B84532">
            <w:pPr>
              <w:rPr>
                <w:sz w:val="20"/>
                <w:szCs w:val="20"/>
              </w:rPr>
            </w:pPr>
          </w:p>
          <w:p w14:paraId="038FE4D7" w14:textId="77777777" w:rsidR="00975AB4" w:rsidRPr="00B84532" w:rsidRDefault="00975AB4" w:rsidP="00B84532">
            <w:pPr>
              <w:rPr>
                <w:sz w:val="20"/>
                <w:szCs w:val="20"/>
              </w:rPr>
            </w:pPr>
          </w:p>
        </w:tc>
      </w:tr>
      <w:tr w:rsidR="00FF4C8B" w:rsidRPr="00B84532" w14:paraId="771D03B3" w14:textId="77777777" w:rsidTr="00FF4C8B">
        <w:tc>
          <w:tcPr>
            <w:tcW w:w="1555" w:type="dxa"/>
            <w:vMerge w:val="restart"/>
            <w:vAlign w:val="center"/>
          </w:tcPr>
          <w:p w14:paraId="48E985B2" w14:textId="77777777" w:rsidR="00FF4C8B" w:rsidRPr="00B84532" w:rsidRDefault="00FF4C8B" w:rsidP="00B84532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その他</w:t>
            </w:r>
          </w:p>
        </w:tc>
        <w:tc>
          <w:tcPr>
            <w:tcW w:w="1842" w:type="dxa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14:paraId="41BAE73D" w14:textId="77777777" w:rsidR="00FF4C8B" w:rsidRDefault="00FF4C8B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41" w:type="dxa"/>
            <w:tcBorders>
              <w:top w:val="single" w:sz="4" w:space="0" w:color="auto"/>
              <w:bottom w:val="dashed" w:sz="4" w:space="0" w:color="auto"/>
            </w:tcBorders>
          </w:tcPr>
          <w:p w14:paraId="3A45E661" w14:textId="77777777" w:rsidR="00FF4C8B" w:rsidRDefault="00FF4C8B" w:rsidP="00B84532">
            <w:pPr>
              <w:rPr>
                <w:sz w:val="20"/>
                <w:szCs w:val="20"/>
              </w:rPr>
            </w:pPr>
          </w:p>
          <w:p w14:paraId="26A3DB33" w14:textId="77777777" w:rsidR="00FF4C8B" w:rsidRDefault="00FF4C8B" w:rsidP="00B84532">
            <w:pPr>
              <w:rPr>
                <w:sz w:val="20"/>
                <w:szCs w:val="20"/>
              </w:rPr>
            </w:pPr>
          </w:p>
        </w:tc>
      </w:tr>
      <w:tr w:rsidR="00FF4C8B" w:rsidRPr="00B84532" w14:paraId="74BAF64C" w14:textId="77777777" w:rsidTr="00975AB4">
        <w:tc>
          <w:tcPr>
            <w:tcW w:w="1555" w:type="dxa"/>
            <w:vMerge/>
            <w:vAlign w:val="center"/>
          </w:tcPr>
          <w:p w14:paraId="2F23D181" w14:textId="77777777" w:rsidR="00FF4C8B" w:rsidRPr="00B84532" w:rsidRDefault="00FF4C8B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dashed" w:sz="4" w:space="0" w:color="auto"/>
            </w:tcBorders>
            <w:vAlign w:val="center"/>
          </w:tcPr>
          <w:p w14:paraId="0C2915DD" w14:textId="77777777" w:rsidR="00FF4C8B" w:rsidRDefault="00FF4C8B" w:rsidP="00B8453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41" w:type="dxa"/>
            <w:tcBorders>
              <w:top w:val="dashed" w:sz="4" w:space="0" w:color="auto"/>
            </w:tcBorders>
          </w:tcPr>
          <w:p w14:paraId="1F386427" w14:textId="77777777" w:rsidR="00FF4C8B" w:rsidRDefault="00FF4C8B" w:rsidP="00B84532">
            <w:pPr>
              <w:rPr>
                <w:sz w:val="20"/>
                <w:szCs w:val="20"/>
              </w:rPr>
            </w:pPr>
          </w:p>
          <w:p w14:paraId="5166EDBB" w14:textId="77777777" w:rsidR="00FF4C8B" w:rsidRDefault="00FF4C8B" w:rsidP="00B84532">
            <w:pPr>
              <w:rPr>
                <w:sz w:val="20"/>
                <w:szCs w:val="20"/>
              </w:rPr>
            </w:pPr>
          </w:p>
        </w:tc>
      </w:tr>
    </w:tbl>
    <w:p w14:paraId="4387B9DF" w14:textId="77777777" w:rsidR="00FF4C8B" w:rsidRPr="00125599" w:rsidRDefault="00FF4C8B" w:rsidP="00FF4C8B">
      <w:pPr>
        <w:snapToGrid w:val="0"/>
        <w:jc w:val="right"/>
        <w:rPr>
          <w:sz w:val="20"/>
          <w:szCs w:val="20"/>
        </w:rPr>
      </w:pPr>
      <w:r w:rsidRPr="00125599">
        <w:rPr>
          <w:rFonts w:hint="eastAsia"/>
          <w:sz w:val="20"/>
          <w:szCs w:val="20"/>
        </w:rPr>
        <w:t>※</w:t>
      </w:r>
      <w:r>
        <w:rPr>
          <w:rFonts w:hint="eastAsia"/>
          <w:sz w:val="20"/>
          <w:szCs w:val="20"/>
        </w:rPr>
        <w:t>注</w:t>
      </w:r>
      <w:r w:rsidRPr="00125599">
        <w:rPr>
          <w:rFonts w:hint="eastAsia"/>
          <w:sz w:val="20"/>
          <w:szCs w:val="20"/>
        </w:rPr>
        <w:t>：</w:t>
      </w:r>
      <w:r>
        <w:rPr>
          <w:rFonts w:hint="eastAsia"/>
          <w:sz w:val="20"/>
          <w:szCs w:val="20"/>
        </w:rPr>
        <w:t>「その他」については、上記カテゴリーに含まれない景観上の工夫がある場合、自由に記入してください。</w:t>
      </w:r>
    </w:p>
    <w:p w14:paraId="48F26805" w14:textId="77777777" w:rsidR="00FF4C8B" w:rsidRDefault="00FF4C8B" w:rsidP="00FF4C8B">
      <w:pPr>
        <w:snapToGrid w:val="0"/>
        <w:jc w:val="right"/>
        <w:rPr>
          <w:sz w:val="20"/>
          <w:szCs w:val="20"/>
        </w:rPr>
      </w:pPr>
      <w:r w:rsidRPr="00125599">
        <w:rPr>
          <w:rFonts w:hint="eastAsia"/>
          <w:sz w:val="20"/>
          <w:szCs w:val="20"/>
        </w:rPr>
        <w:t>※</w:t>
      </w:r>
      <w:r>
        <w:rPr>
          <w:rFonts w:hint="eastAsia"/>
          <w:sz w:val="20"/>
          <w:szCs w:val="20"/>
        </w:rPr>
        <w:t>注</w:t>
      </w:r>
      <w:r w:rsidRPr="00125599">
        <w:rPr>
          <w:rFonts w:hint="eastAsia"/>
          <w:sz w:val="20"/>
          <w:szCs w:val="20"/>
        </w:rPr>
        <w:t>：必要に応じて、</w:t>
      </w:r>
      <w:r>
        <w:rPr>
          <w:rFonts w:hint="eastAsia"/>
          <w:sz w:val="20"/>
          <w:szCs w:val="20"/>
        </w:rPr>
        <w:t>段落を</w:t>
      </w:r>
      <w:r w:rsidRPr="00125599">
        <w:rPr>
          <w:rFonts w:hint="eastAsia"/>
          <w:sz w:val="20"/>
          <w:szCs w:val="20"/>
        </w:rPr>
        <w:t>追記して下さい。</w:t>
      </w:r>
    </w:p>
    <w:p w14:paraId="168D50A6" w14:textId="77777777" w:rsidR="00FF4C8B" w:rsidRPr="00FF4C8B" w:rsidRDefault="00FF4C8B" w:rsidP="00B15881">
      <w:pPr>
        <w:snapToGrid w:val="0"/>
        <w:jc w:val="right"/>
        <w:rPr>
          <w:sz w:val="20"/>
          <w:szCs w:val="20"/>
        </w:rPr>
      </w:pPr>
    </w:p>
    <w:sectPr w:rsidR="00FF4C8B" w:rsidRPr="00FF4C8B" w:rsidSect="00B84532">
      <w:footerReference w:type="default" r:id="rId7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EC7664" w14:textId="77777777" w:rsidR="000250B7" w:rsidRDefault="000250B7" w:rsidP="005F4A28">
      <w:r>
        <w:separator/>
      </w:r>
    </w:p>
  </w:endnote>
  <w:endnote w:type="continuationSeparator" w:id="0">
    <w:p w14:paraId="2E9EEDA6" w14:textId="77777777" w:rsidR="000250B7" w:rsidRDefault="000250B7" w:rsidP="005F4A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473CB" w14:textId="77777777" w:rsidR="001E5DEF" w:rsidRDefault="001E5DEF" w:rsidP="001E5DEF">
    <w:pPr>
      <w:pStyle w:val="a6"/>
      <w:jc w:val="right"/>
    </w:pPr>
    <w:r>
      <w:rPr>
        <w:rFonts w:hint="eastAsia"/>
      </w:rPr>
      <w:t>（裏面記入あり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AC322" w14:textId="77777777" w:rsidR="000250B7" w:rsidRDefault="000250B7" w:rsidP="005F4A28">
      <w:r>
        <w:separator/>
      </w:r>
    </w:p>
  </w:footnote>
  <w:footnote w:type="continuationSeparator" w:id="0">
    <w:p w14:paraId="44EDFFCD" w14:textId="77777777" w:rsidR="000250B7" w:rsidRDefault="000250B7" w:rsidP="005F4A2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840"/>
  <w:evenAndOddHeaders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DOwMDI0NjQ0MbBQ0lEKTi0uzszPAykwqgUAgFGY6CwAAAA="/>
  </w:docVars>
  <w:rsids>
    <w:rsidRoot w:val="00DB4A4D"/>
    <w:rsid w:val="000250B7"/>
    <w:rsid w:val="00063E87"/>
    <w:rsid w:val="00125599"/>
    <w:rsid w:val="001565A8"/>
    <w:rsid w:val="001E5DEF"/>
    <w:rsid w:val="003343B9"/>
    <w:rsid w:val="003E5DFD"/>
    <w:rsid w:val="00462038"/>
    <w:rsid w:val="004B0E42"/>
    <w:rsid w:val="005046BC"/>
    <w:rsid w:val="00530798"/>
    <w:rsid w:val="005C516D"/>
    <w:rsid w:val="005E3027"/>
    <w:rsid w:val="005F4A28"/>
    <w:rsid w:val="00617ED6"/>
    <w:rsid w:val="00685C0C"/>
    <w:rsid w:val="00693ECA"/>
    <w:rsid w:val="006A173A"/>
    <w:rsid w:val="006C6A29"/>
    <w:rsid w:val="00727168"/>
    <w:rsid w:val="00807E8D"/>
    <w:rsid w:val="00823194"/>
    <w:rsid w:val="00864967"/>
    <w:rsid w:val="00975AB4"/>
    <w:rsid w:val="009E7902"/>
    <w:rsid w:val="00A02523"/>
    <w:rsid w:val="00B15881"/>
    <w:rsid w:val="00B45D5F"/>
    <w:rsid w:val="00B84532"/>
    <w:rsid w:val="00B92128"/>
    <w:rsid w:val="00BD12E5"/>
    <w:rsid w:val="00C938F1"/>
    <w:rsid w:val="00DB4A4D"/>
    <w:rsid w:val="00E1345F"/>
    <w:rsid w:val="00E83685"/>
    <w:rsid w:val="00E94B3D"/>
    <w:rsid w:val="00F42768"/>
    <w:rsid w:val="00FC6B9B"/>
    <w:rsid w:val="00FF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0CB9BF9"/>
  <w15:chartTrackingRefBased/>
  <w15:docId w15:val="{A5777507-D3F0-42EA-911A-6D5FB39BF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A173A"/>
    <w:pPr>
      <w:outlineLvl w:val="0"/>
    </w:pPr>
    <w:rPr>
      <w:rFonts w:asciiTheme="majorEastAsia" w:eastAsiaTheme="majorEastAsia" w:hAnsiTheme="majorEastAsia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4A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6A173A"/>
    <w:rPr>
      <w:rFonts w:asciiTheme="majorEastAsia" w:eastAsiaTheme="majorEastAsia" w:hAnsiTheme="majorEastAsia"/>
      <w:sz w:val="24"/>
      <w:szCs w:val="20"/>
    </w:rPr>
  </w:style>
  <w:style w:type="paragraph" w:styleId="a4">
    <w:name w:val="header"/>
    <w:basedOn w:val="a"/>
    <w:link w:val="a5"/>
    <w:uiPriority w:val="99"/>
    <w:unhideWhenUsed/>
    <w:rsid w:val="005F4A28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F4A28"/>
  </w:style>
  <w:style w:type="paragraph" w:styleId="a6">
    <w:name w:val="footer"/>
    <w:basedOn w:val="a"/>
    <w:link w:val="a7"/>
    <w:uiPriority w:val="99"/>
    <w:unhideWhenUsed/>
    <w:rsid w:val="005F4A28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F4A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E93E77-2B4B-4662-A70C-62943CF44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0</Words>
  <Characters>390</Characters>
  <Application>Microsoft Office Word</Application>
  <DocSecurity>0</DocSecurity>
  <Lines>120</Lines>
  <Paragraphs>5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修徳景観づくり協議会　様式１</dc:title>
  <dc:subject/>
  <dc:creator/>
  <cp:keywords/>
  <dc:description/>
  <cp:lastModifiedBy>kuroda</cp:lastModifiedBy>
  <cp:revision>4</cp:revision>
  <dcterms:created xsi:type="dcterms:W3CDTF">2020-02-29T02:31:00Z</dcterms:created>
  <dcterms:modified xsi:type="dcterms:W3CDTF">2021-03-11T15:19:00Z</dcterms:modified>
  <cp:category/>
</cp:coreProperties>
</file>